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d335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5164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fda74a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2:57:11Z</dcterms:created>
  <dcterms:modified xsi:type="dcterms:W3CDTF">2022-01-19T12:57:11Z</dcterms:modified>
</cp:coreProperties>
</file>